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4446" w:rsidRPr="00C74446" w:rsidRDefault="00C74446" w:rsidP="00C74446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C74446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Only planets with rings</w:t>
      </w:r>
      <w:bookmarkStart w:id="0" w:name="_GoBack"/>
      <w:bookmarkEnd w:id="0"/>
    </w:p>
    <w:p w:rsidR="00C74446" w:rsidRPr="00C74446" w:rsidRDefault="00C74446" w:rsidP="00C7444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7444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 will often want to select an entire column, namely one specific variable from a data frame. If you want to select all elements of the variable </w:t>
      </w:r>
      <w:r w:rsidRPr="00C7444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diameter</w:t>
      </w:r>
      <w:r w:rsidRPr="00C7444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, for example, </w:t>
      </w:r>
      <w:proofErr w:type="gramStart"/>
      <w:r w:rsidRPr="00C7444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both of these</w:t>
      </w:r>
      <w:proofErr w:type="gramEnd"/>
      <w:r w:rsidRPr="00C7444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will do the trick:</w:t>
      </w:r>
    </w:p>
    <w:p w:rsidR="00C74446" w:rsidRPr="00C74446" w:rsidRDefault="00C74446" w:rsidP="00C74446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</w:pPr>
      <w:proofErr w:type="spellStart"/>
      <w:r w:rsidRPr="00C74446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planets_</w:t>
      </w:r>
      <w:proofErr w:type="gramStart"/>
      <w:r w:rsidRPr="00C74446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df</w:t>
      </w:r>
      <w:proofErr w:type="spellEnd"/>
      <w:r w:rsidRPr="00C74446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[</w:t>
      </w:r>
      <w:proofErr w:type="gramEnd"/>
      <w:r w:rsidRPr="00C74446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,3]</w:t>
      </w:r>
    </w:p>
    <w:p w:rsidR="00C74446" w:rsidRPr="00C74446" w:rsidRDefault="00C74446" w:rsidP="00C74446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</w:pPr>
      <w:proofErr w:type="spellStart"/>
      <w:r w:rsidRPr="00C74446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planets_df</w:t>
      </w:r>
      <w:proofErr w:type="spellEnd"/>
      <w:r w:rsidRPr="00C74446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[,"diameter"]</w:t>
      </w:r>
    </w:p>
    <w:p w:rsidR="00C74446" w:rsidRPr="00C74446" w:rsidRDefault="00C74446" w:rsidP="00C7444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7444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However, there is a short-cut. If your columns have names, you can use the </w:t>
      </w:r>
      <w:r w:rsidRPr="00C7444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$</w:t>
      </w:r>
      <w:r w:rsidRPr="00C7444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ign:</w:t>
      </w:r>
    </w:p>
    <w:p w:rsidR="00C74446" w:rsidRPr="00C74446" w:rsidRDefault="00C74446" w:rsidP="00C74446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</w:pPr>
      <w:proofErr w:type="spellStart"/>
      <w:r w:rsidRPr="00C74446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planets_df$diameter</w:t>
      </w:r>
      <w:proofErr w:type="spellEnd"/>
    </w:p>
    <w:p w:rsidR="007E7490" w:rsidRDefault="007E7490"/>
    <w:p w:rsidR="00C74446" w:rsidRDefault="00C74446"/>
    <w:sectPr w:rsidR="00C74446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TAwNzSwMDc2NbVQ0lEKTi0uzszPAykwrAUAarL+1SwAAAA="/>
  </w:docVars>
  <w:rsids>
    <w:rsidRoot w:val="00C74446"/>
    <w:rsid w:val="007E7490"/>
    <w:rsid w:val="00C74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26B5D"/>
  <w15:chartTrackingRefBased/>
  <w15:docId w15:val="{A040136F-B7E6-4075-90DF-CDC74B30E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C7444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44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C744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C7444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44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444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8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3387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7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5</Words>
  <Characters>316</Characters>
  <Application>Microsoft Office Word</Application>
  <DocSecurity>0</DocSecurity>
  <Lines>2</Lines>
  <Paragraphs>1</Paragraphs>
  <ScaleCrop>false</ScaleCrop>
  <Company>HP</Company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6T17:54:00Z</dcterms:created>
  <dcterms:modified xsi:type="dcterms:W3CDTF">2017-10-16T17:57:00Z</dcterms:modified>
</cp:coreProperties>
</file>